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_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ni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J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f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f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f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f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f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nf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nf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n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nf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s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3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n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d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t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d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p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G_nx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H_nx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J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f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f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f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r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c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s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z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z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zs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zs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8T05:42:45Z</dcterms:created>
  <dcterms:modified xsi:type="dcterms:W3CDTF">2024-02-08T05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